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176E" w:rsidRDefault="00FF176E" w:rsidP="00677DF2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American Government</w:t>
      </w:r>
    </w:p>
    <w:p w:rsidR="00FF176E" w:rsidRDefault="00FF176E" w:rsidP="00D32C0A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How a Bill Becomes a Law</w:t>
      </w:r>
    </w:p>
    <w:p w:rsidR="00FF176E" w:rsidRDefault="00FF176E" w:rsidP="00D32C0A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Group Project</w:t>
      </w:r>
    </w:p>
    <w:p w:rsidR="00D32C0A" w:rsidRDefault="00D32C0A" w:rsidP="00D32C0A">
      <w:pPr>
        <w:pStyle w:val="Default"/>
        <w:jc w:val="center"/>
        <w:rPr>
          <w:sz w:val="23"/>
          <w:szCs w:val="23"/>
        </w:rPr>
      </w:pPr>
    </w:p>
    <w:p w:rsidR="00FF176E" w:rsidRDefault="00FF176E" w:rsidP="00FF17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ith the School House Rock Video in mind your group will make </w:t>
      </w:r>
      <w:proofErr w:type="spellStart"/>
      <w:proofErr w:type="gramStart"/>
      <w:r>
        <w:rPr>
          <w:sz w:val="23"/>
          <w:szCs w:val="23"/>
        </w:rPr>
        <w:t>it’s</w:t>
      </w:r>
      <w:proofErr w:type="spellEnd"/>
      <w:proofErr w:type="gramEnd"/>
      <w:r>
        <w:rPr>
          <w:sz w:val="23"/>
          <w:szCs w:val="23"/>
        </w:rPr>
        <w:t xml:space="preserve"> own version of an informative video on how a bill becomes a law. DO NOT RE-MAKE the I’m Just a Bill video, instead come up with an original idea. All members of you r group must have a part or make an appearance in the video. Groups will need to include a written script of their video</w:t>
      </w:r>
      <w:r w:rsidR="00676B7C">
        <w:rPr>
          <w:sz w:val="23"/>
          <w:szCs w:val="23"/>
        </w:rPr>
        <w:t xml:space="preserve"> as well as a copy on DVD</w:t>
      </w:r>
      <w:r>
        <w:rPr>
          <w:sz w:val="23"/>
          <w:szCs w:val="23"/>
        </w:rPr>
        <w:t xml:space="preserve">. I understand that not all of you are in Video production so you may act out your skit in class. Skits or videos may not be longer than5 minutes. </w:t>
      </w:r>
    </w:p>
    <w:p w:rsidR="00D32C0A" w:rsidRDefault="00D32C0A" w:rsidP="00D32C0A">
      <w:pPr>
        <w:pStyle w:val="Default"/>
        <w:jc w:val="right"/>
        <w:rPr>
          <w:sz w:val="23"/>
          <w:szCs w:val="23"/>
        </w:rPr>
      </w:pPr>
    </w:p>
    <w:p w:rsidR="00D32C0A" w:rsidRDefault="00D32C0A" w:rsidP="00D32C0A">
      <w:pPr>
        <w:pStyle w:val="Default"/>
        <w:jc w:val="right"/>
        <w:rPr>
          <w:sz w:val="23"/>
          <w:szCs w:val="23"/>
        </w:rPr>
      </w:pPr>
      <w:r w:rsidRPr="00D32C0A">
        <w:rPr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2B05E5" wp14:editId="088E0434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667000" cy="30861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C0A" w:rsidRDefault="00D32C0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A25082" wp14:editId="1EF76D4F">
                                  <wp:extent cx="2598158" cy="2819400"/>
                                  <wp:effectExtent l="0" t="0" r="0" b="0"/>
                                  <wp:docPr id="3" name="Picture 3" descr="schoolhouse rock bill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choolhouse rock bill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21999" cy="28452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B05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8.8pt;margin-top:.8pt;width:210pt;height:24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" stroked="f">
                <v:textbox>
                  <w:txbxContent>
                    <w:p w:rsidR="00D32C0A" w:rsidRDefault="00D32C0A">
                      <w:r>
                        <w:rPr>
                          <w:noProof/>
                        </w:rPr>
                        <w:drawing>
                          <wp:inline distT="0" distB="0" distL="0" distR="0" wp14:anchorId="65A25082" wp14:editId="1EF76D4F">
                            <wp:extent cx="2598158" cy="2819400"/>
                            <wp:effectExtent l="0" t="0" r="0" b="0"/>
                            <wp:docPr id="3" name="Picture 3" descr="schoolhouse rock bill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choolhouse rock bill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21999" cy="284527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F176E" w:rsidRDefault="00FF176E" w:rsidP="00FF17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oup Members: </w:t>
      </w:r>
    </w:p>
    <w:p w:rsidR="00FF176E" w:rsidRDefault="00FF176E" w:rsidP="00FF176E">
      <w:pPr>
        <w:pStyle w:val="Default"/>
        <w:spacing w:after="28"/>
        <w:rPr>
          <w:sz w:val="23"/>
          <w:szCs w:val="23"/>
        </w:rPr>
      </w:pPr>
      <w:r>
        <w:rPr>
          <w:sz w:val="23"/>
          <w:szCs w:val="23"/>
        </w:rPr>
        <w:t xml:space="preserve">1. ______________________ </w:t>
      </w:r>
    </w:p>
    <w:p w:rsidR="00FF176E" w:rsidRDefault="00FF176E" w:rsidP="00D32C0A">
      <w:pPr>
        <w:pStyle w:val="Default"/>
        <w:spacing w:after="28"/>
        <w:rPr>
          <w:sz w:val="23"/>
          <w:szCs w:val="23"/>
        </w:rPr>
      </w:pPr>
      <w:r>
        <w:rPr>
          <w:sz w:val="23"/>
          <w:szCs w:val="23"/>
        </w:rPr>
        <w:t xml:space="preserve">2. ______________________ </w:t>
      </w:r>
    </w:p>
    <w:p w:rsidR="00FF176E" w:rsidRDefault="00FF176E" w:rsidP="00FF176E">
      <w:pPr>
        <w:pStyle w:val="Default"/>
        <w:spacing w:after="28"/>
        <w:rPr>
          <w:sz w:val="23"/>
          <w:szCs w:val="23"/>
        </w:rPr>
      </w:pPr>
      <w:r>
        <w:rPr>
          <w:sz w:val="23"/>
          <w:szCs w:val="23"/>
        </w:rPr>
        <w:t xml:space="preserve">3. ______________________ </w:t>
      </w:r>
      <w:bookmarkStart w:id="0" w:name="_GoBack"/>
      <w:bookmarkEnd w:id="0"/>
    </w:p>
    <w:p w:rsidR="00FF176E" w:rsidRDefault="00FF176E" w:rsidP="00FF176E">
      <w:pPr>
        <w:pStyle w:val="Default"/>
        <w:spacing w:after="28"/>
        <w:rPr>
          <w:sz w:val="23"/>
          <w:szCs w:val="23"/>
        </w:rPr>
      </w:pPr>
      <w:r>
        <w:rPr>
          <w:sz w:val="23"/>
          <w:szCs w:val="23"/>
        </w:rPr>
        <w:t xml:space="preserve">4. ______________________ </w:t>
      </w:r>
    </w:p>
    <w:p w:rsidR="00FF176E" w:rsidRDefault="00FF176E" w:rsidP="00FF17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5. ______________________ </w:t>
      </w:r>
    </w:p>
    <w:p w:rsidR="00FF176E" w:rsidRPr="00D32C0A" w:rsidRDefault="00FF176E" w:rsidP="00D32C0A">
      <w:pPr>
        <w:pStyle w:val="Default"/>
        <w:jc w:val="center"/>
        <w:rPr>
          <w:b/>
          <w:sz w:val="23"/>
          <w:szCs w:val="23"/>
        </w:rPr>
      </w:pPr>
    </w:p>
    <w:p w:rsidR="00D32C0A" w:rsidRDefault="00D32C0A" w:rsidP="00D32C0A">
      <w:pPr>
        <w:jc w:val="center"/>
        <w:rPr>
          <w:b/>
        </w:rPr>
      </w:pPr>
    </w:p>
    <w:p w:rsidR="00D32C0A" w:rsidRDefault="00D32C0A" w:rsidP="00D32C0A">
      <w:pPr>
        <w:jc w:val="center"/>
        <w:rPr>
          <w:b/>
        </w:rPr>
      </w:pPr>
    </w:p>
    <w:p w:rsidR="00D32C0A" w:rsidRDefault="00D32C0A" w:rsidP="00D32C0A">
      <w:pPr>
        <w:jc w:val="center"/>
        <w:rPr>
          <w:b/>
        </w:rPr>
      </w:pPr>
    </w:p>
    <w:p w:rsidR="00D32C0A" w:rsidRDefault="00D32C0A" w:rsidP="00D32C0A">
      <w:pPr>
        <w:jc w:val="center"/>
        <w:rPr>
          <w:b/>
        </w:rPr>
      </w:pPr>
    </w:p>
    <w:p w:rsidR="00D32C0A" w:rsidRPr="00677DF2" w:rsidRDefault="00D32C0A" w:rsidP="00D32C0A">
      <w:pPr>
        <w:jc w:val="center"/>
        <w:rPr>
          <w:b/>
          <w:sz w:val="24"/>
          <w:szCs w:val="24"/>
        </w:rPr>
      </w:pPr>
    </w:p>
    <w:p w:rsidR="00FF176E" w:rsidRPr="00677DF2" w:rsidRDefault="00D32C0A" w:rsidP="00315C57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77DF2">
        <w:rPr>
          <w:rFonts w:ascii="Times New Roman" w:hAnsi="Times New Roman" w:cs="Times New Roman"/>
          <w:b/>
          <w:sz w:val="24"/>
          <w:szCs w:val="24"/>
        </w:rPr>
        <w:t>Grading Rubric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2430"/>
        <w:gridCol w:w="2025"/>
        <w:gridCol w:w="1870"/>
        <w:gridCol w:w="1870"/>
      </w:tblGrid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25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All group members present in the video/skit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veryone had an active part in the presentation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4-3 members present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3-2 members present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Only 1-2 members present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Complete typed script of video/skit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complete with all lines clean and all dialogue clear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missing some parts and lines but is relatively clear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not clean and or not typed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cript present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ory Board with each scene shown.</w:t>
            </w:r>
          </w:p>
        </w:tc>
        <w:tc>
          <w:tcPr>
            <w:tcW w:w="243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ach scene is sketched out and clear and colored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are shown and clear but missing color and specifics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missing and or no use of color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tory board present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deo/skit Length</w:t>
            </w:r>
          </w:p>
        </w:tc>
        <w:tc>
          <w:tcPr>
            <w:tcW w:w="243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3 minutes or longer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3 minutes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2 minutes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1 minute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176E" w:rsidRPr="00677DF2" w:rsidTr="00676B7C">
        <w:trPr>
          <w:jc w:val="center"/>
        </w:trPr>
        <w:tc>
          <w:tcPr>
            <w:tcW w:w="233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Video/skit Story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very clear and shows the bill process and has an interesting hook or theme to the story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clear and shows the bill process and but lacks an interesting hook/theme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unclear but understandable, may or may not lack a hook or clear theme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FF176E" w:rsidRPr="00677DF2" w:rsidRDefault="00FF176E" w:rsidP="00FF176E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not understandable and is uninteresting. </w:t>
            </w:r>
          </w:p>
          <w:p w:rsidR="00FF176E" w:rsidRPr="00677DF2" w:rsidRDefault="00FF176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F176E" w:rsidRPr="00677DF2" w:rsidRDefault="00FF176E">
      <w:pPr>
        <w:rPr>
          <w:rFonts w:ascii="Times New Roman" w:hAnsi="Times New Roman" w:cs="Times New Roman"/>
          <w:sz w:val="20"/>
          <w:szCs w:val="20"/>
        </w:rPr>
      </w:pPr>
    </w:p>
    <w:p w:rsidR="00D32C0A" w:rsidRDefault="00D32C0A">
      <w:pPr>
        <w:rPr>
          <w:rFonts w:ascii="Times New Roman" w:hAnsi="Times New Roman" w:cs="Times New Roman"/>
          <w:sz w:val="20"/>
          <w:szCs w:val="20"/>
        </w:rPr>
      </w:pPr>
    </w:p>
    <w:p w:rsidR="00B375D1" w:rsidRDefault="00B375D1">
      <w:pPr>
        <w:rPr>
          <w:rFonts w:ascii="Times New Roman" w:hAnsi="Times New Roman" w:cs="Times New Roman"/>
          <w:sz w:val="20"/>
          <w:szCs w:val="20"/>
        </w:rPr>
      </w:pPr>
    </w:p>
    <w:p w:rsidR="00B375D1" w:rsidRDefault="00B375D1">
      <w:pPr>
        <w:rPr>
          <w:rFonts w:ascii="Times New Roman" w:hAnsi="Times New Roman" w:cs="Times New Roman"/>
          <w:sz w:val="20"/>
          <w:szCs w:val="20"/>
        </w:rPr>
      </w:pPr>
    </w:p>
    <w:p w:rsidR="00B375D1" w:rsidRDefault="00B375D1">
      <w:pPr>
        <w:rPr>
          <w:rFonts w:ascii="Times New Roman" w:hAnsi="Times New Roman" w:cs="Times New Roman"/>
          <w:sz w:val="20"/>
          <w:szCs w:val="20"/>
        </w:rPr>
      </w:pPr>
    </w:p>
    <w:p w:rsidR="00B375D1" w:rsidRPr="00677DF2" w:rsidRDefault="00B375D1" w:rsidP="00B375D1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77DF2">
        <w:rPr>
          <w:rFonts w:ascii="Times New Roman" w:hAnsi="Times New Roman" w:cs="Times New Roman"/>
          <w:b/>
          <w:sz w:val="24"/>
          <w:szCs w:val="24"/>
        </w:rPr>
        <w:lastRenderedPageBreak/>
        <w:t>Grading Rubric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2430"/>
        <w:gridCol w:w="2025"/>
        <w:gridCol w:w="1870"/>
        <w:gridCol w:w="1870"/>
      </w:tblGrid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2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All group members present in the video/ski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veryone had an active part in the presentation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4-3 members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3-2 members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Only 1-2 members present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375D1">
        <w:trPr>
          <w:trHeight w:val="737"/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Complete typed script of video/ski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complete with all lines clean and all dialogue clea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missing some parts and lines but is relatively clea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not clean and or not typed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cript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ory Board with each scene shown.</w:t>
            </w: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ach scene is sketched out and clear and colored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are shown and clear but missing color and specific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missing and or no use of colo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tory board present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deo/skit Length</w:t>
            </w: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3 minutes or longer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3 minute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2 minute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1 minut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Video/skit Story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very clear and shows the bill process and has an interesting hook or theme to the story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clear and shows the bill process and but lacks an interesting hook/them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unclear but understandable, may or may not lack a hook or clear them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not understandable and is uninteresting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375D1" w:rsidRPr="00677DF2" w:rsidRDefault="00B375D1" w:rsidP="00B375D1">
      <w:pPr>
        <w:rPr>
          <w:rFonts w:ascii="Times New Roman" w:hAnsi="Times New Roman" w:cs="Times New Roman"/>
          <w:sz w:val="20"/>
          <w:szCs w:val="20"/>
        </w:rPr>
      </w:pPr>
    </w:p>
    <w:p w:rsidR="00B375D1" w:rsidRPr="00677DF2" w:rsidRDefault="00B375D1" w:rsidP="00B375D1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77DF2">
        <w:rPr>
          <w:rFonts w:ascii="Times New Roman" w:hAnsi="Times New Roman" w:cs="Times New Roman"/>
          <w:b/>
          <w:sz w:val="24"/>
          <w:szCs w:val="24"/>
        </w:rPr>
        <w:t>Grading Rubric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2430"/>
        <w:gridCol w:w="2025"/>
        <w:gridCol w:w="1870"/>
        <w:gridCol w:w="1870"/>
      </w:tblGrid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2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7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70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All group members present in the video/ski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veryone had an active part in the presentation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4-3 members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3-2 members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Only 1-2 members present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Complete typed script of video/ski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complete with all lines clean and all dialogue clea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is missing some parts and lines but is relatively clea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ript not clean and or not typed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cript present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ory Board with each scene shown.</w:t>
            </w: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Each scene is sketched out and clear and colored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are shown and clear but missing color and specific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cenes missing and or no use of color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No Story board present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7D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deo/skit Length</w:t>
            </w: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3 minutes or longer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3 minute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2 minutes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Video/skit is under 1 minut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75D1" w:rsidRPr="00677DF2" w:rsidTr="00BB08E1">
        <w:trPr>
          <w:jc w:val="center"/>
        </w:trPr>
        <w:tc>
          <w:tcPr>
            <w:tcW w:w="233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b/>
                <w:bCs/>
                <w:sz w:val="20"/>
                <w:szCs w:val="20"/>
              </w:rPr>
              <w:t xml:space="preserve">Video/skit Story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very clear and shows the bill process and has an interesting hook or theme to the story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5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clear and shows the bill process and but lacks an interesting hook/them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unclear but understandable, may or may not lack a hook or clear theme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0" w:type="dxa"/>
          </w:tcPr>
          <w:p w:rsidR="00B375D1" w:rsidRPr="00677DF2" w:rsidRDefault="00B375D1" w:rsidP="00BB08E1">
            <w:pPr>
              <w:pStyle w:val="Default"/>
              <w:rPr>
                <w:sz w:val="20"/>
                <w:szCs w:val="20"/>
              </w:rPr>
            </w:pPr>
            <w:r w:rsidRPr="00677DF2">
              <w:rPr>
                <w:sz w:val="20"/>
                <w:szCs w:val="20"/>
              </w:rPr>
              <w:t xml:space="preserve">Story is not understandable and is uninteresting. </w:t>
            </w:r>
          </w:p>
          <w:p w:rsidR="00B375D1" w:rsidRPr="00677DF2" w:rsidRDefault="00B375D1" w:rsidP="00BB08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375D1" w:rsidRPr="00677DF2" w:rsidRDefault="00B375D1" w:rsidP="00B375D1">
      <w:pPr>
        <w:rPr>
          <w:rFonts w:ascii="Times New Roman" w:hAnsi="Times New Roman" w:cs="Times New Roman"/>
          <w:sz w:val="20"/>
          <w:szCs w:val="20"/>
        </w:rPr>
      </w:pPr>
    </w:p>
    <w:p w:rsidR="00B375D1" w:rsidRPr="00677DF2" w:rsidRDefault="00B375D1">
      <w:pPr>
        <w:rPr>
          <w:rFonts w:ascii="Times New Roman" w:hAnsi="Times New Roman" w:cs="Times New Roman"/>
          <w:sz w:val="20"/>
          <w:szCs w:val="20"/>
        </w:rPr>
      </w:pPr>
    </w:p>
    <w:p w:rsidR="00D32C0A" w:rsidRPr="00677DF2" w:rsidRDefault="00D32C0A">
      <w:pPr>
        <w:rPr>
          <w:rFonts w:ascii="Times New Roman" w:hAnsi="Times New Roman" w:cs="Times New Roman"/>
          <w:sz w:val="20"/>
          <w:szCs w:val="20"/>
        </w:rPr>
      </w:pPr>
    </w:p>
    <w:p w:rsidR="00D32C0A" w:rsidRPr="00677DF2" w:rsidRDefault="00D32C0A">
      <w:pPr>
        <w:rPr>
          <w:rFonts w:ascii="Times New Roman" w:hAnsi="Times New Roman" w:cs="Times New Roman"/>
          <w:sz w:val="20"/>
          <w:szCs w:val="20"/>
        </w:rPr>
      </w:pPr>
    </w:p>
    <w:sectPr w:rsidR="00D32C0A" w:rsidRPr="00677DF2" w:rsidSect="00D32C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zC0NDQ3NTYzMrZQ0lEKTi0uzszPAykwrAUA7/PCxiwAAAA="/>
  </w:docVars>
  <w:rsids>
    <w:rsidRoot w:val="00FF176E"/>
    <w:rsid w:val="00070EE2"/>
    <w:rsid w:val="00197273"/>
    <w:rsid w:val="00315C57"/>
    <w:rsid w:val="00676B7C"/>
    <w:rsid w:val="00677DF2"/>
    <w:rsid w:val="00B375D1"/>
    <w:rsid w:val="00D32C0A"/>
    <w:rsid w:val="00FF1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F941C8-1F4A-4714-AC2D-F996438A0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17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F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2C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Malibu Unified School District</Company>
  <LinksUpToDate>false</LinksUpToDate>
  <CharactersWithSpaces>4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an, James</dc:creator>
  <cp:keywords/>
  <dc:description/>
  <cp:lastModifiedBy>Phelan, James</cp:lastModifiedBy>
  <cp:revision>5</cp:revision>
  <cp:lastPrinted>2016-04-26T14:43:00Z</cp:lastPrinted>
  <dcterms:created xsi:type="dcterms:W3CDTF">2016-04-06T16:54:00Z</dcterms:created>
  <dcterms:modified xsi:type="dcterms:W3CDTF">2016-11-18T20:31:00Z</dcterms:modified>
</cp:coreProperties>
</file>